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5D88D8D1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7</w:t>
      </w:r>
    </w:p>
    <w:p w14:paraId="099782D2" w14:textId="0CCC2431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</w:t>
      </w:r>
      <w:r w:rsidR="00CE37BB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-o</w:t>
      </w:r>
      <w:r w:rsidR="00500D28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 2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5740F0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3CB5B94D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</w:t>
      </w:r>
      <w:r w:rsidR="00CE37BB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 xml:space="preserve"> </w:t>
      </w: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941E719" w14:textId="770C922E" w:rsidR="00CE37BB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7</w:t>
      </w:r>
    </w:p>
    <w:p w14:paraId="01AD4C17" w14:textId="762A0314" w:rsidR="000A6B64" w:rsidRDefault="00500D2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Hands-on 2</w:t>
      </w:r>
    </w:p>
    <w:p w14:paraId="2B04059F" w14:textId="77777777" w:rsidR="00500D28" w:rsidRDefault="00500D28" w:rsidP="00500D28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500D28">
        <w:rPr>
          <w:rFonts w:ascii="Cambria" w:eastAsia="Cambria" w:hAnsi="Cambria" w:cs="Cambria"/>
          <w:b/>
          <w:szCs w:val="32"/>
          <w:lang w:val="en-US" w:eastAsia="en-IN"/>
        </w:rPr>
        <w:t>CRUD Operations</w:t>
      </w:r>
    </w:p>
    <w:p w14:paraId="524F1C1E" w14:textId="00456372" w:rsidR="00A5497C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bookmarkEnd w:id="0"/>
      <w:r w:rsidR="009A35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Mongo Shell</w:t>
      </w:r>
    </w:p>
    <w:p w14:paraId="67B5C633" w14:textId="29BFF481" w:rsidR="00BD05DE" w:rsidRPr="00E55898" w:rsidRDefault="009A3548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413BCD3" wp14:editId="443FBAD3">
            <wp:extent cx="4276725" cy="3162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2DD6F" w14:textId="7C5699A1" w:rsidR="00CF5FCD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08078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ype the following code to create a collection</w:t>
      </w:r>
    </w:p>
    <w:p w14:paraId="24E7EF93" w14:textId="5A329AD7" w:rsidR="000D7D12" w:rsidRPr="004A4C0F" w:rsidRDefault="0008078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626B1E05" wp14:editId="322DA9AE">
            <wp:extent cx="5943600" cy="2134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2FF0C" w14:textId="77777777" w:rsidR="00506D41" w:rsidRDefault="00506D41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6CB7C9" w14:textId="77777777" w:rsidR="00506D41" w:rsidRDefault="00506D41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B66EFD0" w14:textId="4ECE7200" w:rsidR="00E6776D" w:rsidRDefault="004A24B1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F2214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ype the following code to </w:t>
      </w:r>
      <w:r w:rsidR="00F2214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sert data in the collection</w:t>
      </w:r>
    </w:p>
    <w:p w14:paraId="3182DD8C" w14:textId="7E941BB5" w:rsidR="00506D41" w:rsidRDefault="00F2214B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2F7ED50" wp14:editId="207CC5CE">
            <wp:extent cx="5943600" cy="11518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6ACA2" w14:textId="64D3EC19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B9573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ype the following code to </w:t>
      </w:r>
      <w:r w:rsidR="00B9573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ad all the data in a collection</w:t>
      </w:r>
    </w:p>
    <w:p w14:paraId="240DDFCC" w14:textId="55A49945" w:rsidR="00EC5CE0" w:rsidRDefault="00B9573F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698DD96" wp14:editId="3A3811B5">
            <wp:extent cx="5943600" cy="5003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7084A" w14:textId="372AFD8B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4314E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ype the following code to </w:t>
      </w:r>
      <w:r w:rsidR="00D20B9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pdate single</w:t>
      </w:r>
      <w:r w:rsidR="004314E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record</w:t>
      </w:r>
    </w:p>
    <w:p w14:paraId="3E5F6A8F" w14:textId="44B91CF8" w:rsidR="004314E9" w:rsidRDefault="004314E9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0C992093" wp14:editId="1A412341">
            <wp:extent cx="5943600" cy="4171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E263C" w14:textId="288E1C33" w:rsidR="001D1603" w:rsidRDefault="001D1603" w:rsidP="001D160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D20B9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ype the following code to update </w:t>
      </w:r>
      <w:r w:rsidR="00D20B9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many </w:t>
      </w:r>
      <w:r w:rsidR="00D20B9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cord</w:t>
      </w:r>
      <w:r w:rsidR="00D20B9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:</w:t>
      </w:r>
    </w:p>
    <w:p w14:paraId="7429A941" w14:textId="1A828ED2" w:rsidR="00BA5C3A" w:rsidRPr="00FF628B" w:rsidRDefault="00D20B91" w:rsidP="009A4D1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03FBA97F" wp14:editId="6728C84E">
            <wp:extent cx="5943600" cy="4292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B377D" w14:textId="567164D8" w:rsidR="00FF628B" w:rsidRDefault="009A4D18" w:rsidP="00FF628B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FF628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ype the following code to </w:t>
      </w:r>
      <w:r w:rsidR="00FF628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elete a</w:t>
      </w:r>
      <w:r w:rsidR="00FF628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records:</w:t>
      </w:r>
    </w:p>
    <w:p w14:paraId="34C0EC3A" w14:textId="4E61C762" w:rsidR="009A4D18" w:rsidRDefault="00A36632" w:rsidP="009A4D18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82ADFFB" wp14:editId="7226C4ED">
            <wp:extent cx="5943600" cy="619760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0CA0" w14:textId="6702887C" w:rsidR="005728C1" w:rsidRDefault="005728C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bookmarkStart w:id="1" w:name="_GoBack"/>
      <w:bookmarkEnd w:id="1"/>
    </w:p>
    <w:sectPr w:rsidR="005728C1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53E515" w14:textId="77777777" w:rsidR="005740F0" w:rsidRDefault="005740F0">
      <w:pPr>
        <w:spacing w:after="0" w:line="240" w:lineRule="auto"/>
      </w:pPr>
      <w:r>
        <w:separator/>
      </w:r>
    </w:p>
  </w:endnote>
  <w:endnote w:type="continuationSeparator" w:id="0">
    <w:p w14:paraId="63B04BB1" w14:textId="77777777" w:rsidR="005740F0" w:rsidRDefault="00574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5E734A1F" w:rsidR="001B0EB5" w:rsidRDefault="005740F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</w:t>
    </w:r>
    <w:r w:rsidR="0055733B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</w:t>
    </w:r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EAA2A" w14:textId="77777777" w:rsidR="005740F0" w:rsidRDefault="005740F0">
      <w:pPr>
        <w:spacing w:after="0" w:line="240" w:lineRule="auto"/>
      </w:pPr>
      <w:r>
        <w:separator/>
      </w:r>
    </w:p>
  </w:footnote>
  <w:footnote w:type="continuationSeparator" w:id="0">
    <w:p w14:paraId="4F8ED2D4" w14:textId="77777777" w:rsidR="005740F0" w:rsidRDefault="00574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0786"/>
    <w:rsid w:val="000818AD"/>
    <w:rsid w:val="000854E8"/>
    <w:rsid w:val="00095250"/>
    <w:rsid w:val="00096659"/>
    <w:rsid w:val="000A4AD8"/>
    <w:rsid w:val="000A6B64"/>
    <w:rsid w:val="000B0BAC"/>
    <w:rsid w:val="000B77AD"/>
    <w:rsid w:val="000C5B9D"/>
    <w:rsid w:val="000D7D12"/>
    <w:rsid w:val="00101282"/>
    <w:rsid w:val="00102B4B"/>
    <w:rsid w:val="001052E2"/>
    <w:rsid w:val="0010582A"/>
    <w:rsid w:val="00132E3D"/>
    <w:rsid w:val="00147D6F"/>
    <w:rsid w:val="0016155A"/>
    <w:rsid w:val="001620FD"/>
    <w:rsid w:val="00163DE7"/>
    <w:rsid w:val="001864BB"/>
    <w:rsid w:val="00197B72"/>
    <w:rsid w:val="001A0D0B"/>
    <w:rsid w:val="001B0EB5"/>
    <w:rsid w:val="001B45CA"/>
    <w:rsid w:val="001B64B5"/>
    <w:rsid w:val="001C2FE9"/>
    <w:rsid w:val="001C7FDF"/>
    <w:rsid w:val="001D1603"/>
    <w:rsid w:val="001D6C04"/>
    <w:rsid w:val="001E4755"/>
    <w:rsid w:val="00213B51"/>
    <w:rsid w:val="00217066"/>
    <w:rsid w:val="00222DDB"/>
    <w:rsid w:val="00225217"/>
    <w:rsid w:val="002463DC"/>
    <w:rsid w:val="00277F09"/>
    <w:rsid w:val="00291581"/>
    <w:rsid w:val="0029445A"/>
    <w:rsid w:val="002A3FD7"/>
    <w:rsid w:val="002A4E60"/>
    <w:rsid w:val="002B341A"/>
    <w:rsid w:val="002C1E16"/>
    <w:rsid w:val="002E0AD1"/>
    <w:rsid w:val="002E7E7B"/>
    <w:rsid w:val="002F46C3"/>
    <w:rsid w:val="002F5141"/>
    <w:rsid w:val="003136D4"/>
    <w:rsid w:val="003161C6"/>
    <w:rsid w:val="00320DEB"/>
    <w:rsid w:val="003331B6"/>
    <w:rsid w:val="00354778"/>
    <w:rsid w:val="00356653"/>
    <w:rsid w:val="00391B51"/>
    <w:rsid w:val="00394EE9"/>
    <w:rsid w:val="003A080C"/>
    <w:rsid w:val="003A1ABF"/>
    <w:rsid w:val="003A5C9F"/>
    <w:rsid w:val="003B2EE9"/>
    <w:rsid w:val="003C4DAD"/>
    <w:rsid w:val="003C5FAF"/>
    <w:rsid w:val="003E62C7"/>
    <w:rsid w:val="00404E34"/>
    <w:rsid w:val="00405C6A"/>
    <w:rsid w:val="004115F5"/>
    <w:rsid w:val="00415AA4"/>
    <w:rsid w:val="00425A1D"/>
    <w:rsid w:val="00430D2C"/>
    <w:rsid w:val="004314E9"/>
    <w:rsid w:val="00460D97"/>
    <w:rsid w:val="00483283"/>
    <w:rsid w:val="004908DD"/>
    <w:rsid w:val="004A24B1"/>
    <w:rsid w:val="004A4C0F"/>
    <w:rsid w:val="004C5880"/>
    <w:rsid w:val="004C5D2B"/>
    <w:rsid w:val="004C64D2"/>
    <w:rsid w:val="004C6F93"/>
    <w:rsid w:val="004D4436"/>
    <w:rsid w:val="004D5C7B"/>
    <w:rsid w:val="004E5FE4"/>
    <w:rsid w:val="004E6583"/>
    <w:rsid w:val="004F1372"/>
    <w:rsid w:val="004F6414"/>
    <w:rsid w:val="00500D28"/>
    <w:rsid w:val="00506D41"/>
    <w:rsid w:val="00512AEE"/>
    <w:rsid w:val="00526119"/>
    <w:rsid w:val="00546C80"/>
    <w:rsid w:val="0055733B"/>
    <w:rsid w:val="00563078"/>
    <w:rsid w:val="005728C1"/>
    <w:rsid w:val="005738F9"/>
    <w:rsid w:val="005740F0"/>
    <w:rsid w:val="005A5A56"/>
    <w:rsid w:val="005B235C"/>
    <w:rsid w:val="005B4DC3"/>
    <w:rsid w:val="005D2468"/>
    <w:rsid w:val="005D324B"/>
    <w:rsid w:val="005D3967"/>
    <w:rsid w:val="005D3B9C"/>
    <w:rsid w:val="005E17AA"/>
    <w:rsid w:val="005E555F"/>
    <w:rsid w:val="00601CC7"/>
    <w:rsid w:val="00611F23"/>
    <w:rsid w:val="00615F72"/>
    <w:rsid w:val="00622745"/>
    <w:rsid w:val="0063382D"/>
    <w:rsid w:val="00644EB6"/>
    <w:rsid w:val="00654494"/>
    <w:rsid w:val="006A03DD"/>
    <w:rsid w:val="006A1AB4"/>
    <w:rsid w:val="006B19FE"/>
    <w:rsid w:val="006B47EE"/>
    <w:rsid w:val="006C4ED2"/>
    <w:rsid w:val="006C633A"/>
    <w:rsid w:val="006D07EB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C39"/>
    <w:rsid w:val="007B3DA5"/>
    <w:rsid w:val="007C0C09"/>
    <w:rsid w:val="007D0BD4"/>
    <w:rsid w:val="007D1118"/>
    <w:rsid w:val="007D5C17"/>
    <w:rsid w:val="007F11FE"/>
    <w:rsid w:val="007F1C87"/>
    <w:rsid w:val="007F1E2A"/>
    <w:rsid w:val="007F5DA9"/>
    <w:rsid w:val="00806506"/>
    <w:rsid w:val="00813031"/>
    <w:rsid w:val="008178AF"/>
    <w:rsid w:val="00833D11"/>
    <w:rsid w:val="008371F0"/>
    <w:rsid w:val="00842C39"/>
    <w:rsid w:val="0085753E"/>
    <w:rsid w:val="008636D2"/>
    <w:rsid w:val="008666C2"/>
    <w:rsid w:val="00884278"/>
    <w:rsid w:val="00890705"/>
    <w:rsid w:val="008B3CC6"/>
    <w:rsid w:val="008C23E3"/>
    <w:rsid w:val="008D1511"/>
    <w:rsid w:val="008D401A"/>
    <w:rsid w:val="008E3DE2"/>
    <w:rsid w:val="008F09EA"/>
    <w:rsid w:val="008F517A"/>
    <w:rsid w:val="009026B5"/>
    <w:rsid w:val="009033B2"/>
    <w:rsid w:val="00926141"/>
    <w:rsid w:val="0093376B"/>
    <w:rsid w:val="00933C93"/>
    <w:rsid w:val="009443EF"/>
    <w:rsid w:val="0095054A"/>
    <w:rsid w:val="009659BC"/>
    <w:rsid w:val="0097743A"/>
    <w:rsid w:val="00994231"/>
    <w:rsid w:val="00996FE7"/>
    <w:rsid w:val="009A2BE7"/>
    <w:rsid w:val="009A3548"/>
    <w:rsid w:val="009A49E6"/>
    <w:rsid w:val="009A4D18"/>
    <w:rsid w:val="009B73F4"/>
    <w:rsid w:val="009C1A2D"/>
    <w:rsid w:val="00A0226D"/>
    <w:rsid w:val="00A045C8"/>
    <w:rsid w:val="00A07B40"/>
    <w:rsid w:val="00A140FF"/>
    <w:rsid w:val="00A22204"/>
    <w:rsid w:val="00A30F2F"/>
    <w:rsid w:val="00A36632"/>
    <w:rsid w:val="00A53EF7"/>
    <w:rsid w:val="00A547CB"/>
    <w:rsid w:val="00A5497C"/>
    <w:rsid w:val="00A56FD0"/>
    <w:rsid w:val="00A62C8F"/>
    <w:rsid w:val="00A6687F"/>
    <w:rsid w:val="00A70366"/>
    <w:rsid w:val="00A71BCD"/>
    <w:rsid w:val="00A86C25"/>
    <w:rsid w:val="00A95E17"/>
    <w:rsid w:val="00AC0E47"/>
    <w:rsid w:val="00AC4A8A"/>
    <w:rsid w:val="00AD1512"/>
    <w:rsid w:val="00AD22D9"/>
    <w:rsid w:val="00AD6766"/>
    <w:rsid w:val="00AD7C29"/>
    <w:rsid w:val="00B05DCC"/>
    <w:rsid w:val="00B13BF2"/>
    <w:rsid w:val="00B17736"/>
    <w:rsid w:val="00B21709"/>
    <w:rsid w:val="00B3353F"/>
    <w:rsid w:val="00B7256B"/>
    <w:rsid w:val="00B83D46"/>
    <w:rsid w:val="00B8647D"/>
    <w:rsid w:val="00B95181"/>
    <w:rsid w:val="00B9573F"/>
    <w:rsid w:val="00B95BC1"/>
    <w:rsid w:val="00B9733B"/>
    <w:rsid w:val="00BA464D"/>
    <w:rsid w:val="00BA5C3A"/>
    <w:rsid w:val="00BB4786"/>
    <w:rsid w:val="00BB4DAF"/>
    <w:rsid w:val="00BC36A9"/>
    <w:rsid w:val="00BD05DE"/>
    <w:rsid w:val="00BF0243"/>
    <w:rsid w:val="00BF2428"/>
    <w:rsid w:val="00C00A63"/>
    <w:rsid w:val="00C03175"/>
    <w:rsid w:val="00C43AA0"/>
    <w:rsid w:val="00C510C5"/>
    <w:rsid w:val="00C52EFD"/>
    <w:rsid w:val="00C547C1"/>
    <w:rsid w:val="00C62D5A"/>
    <w:rsid w:val="00C83013"/>
    <w:rsid w:val="00C85A93"/>
    <w:rsid w:val="00C95D67"/>
    <w:rsid w:val="00C96D99"/>
    <w:rsid w:val="00CA0A66"/>
    <w:rsid w:val="00CC0494"/>
    <w:rsid w:val="00CE37BB"/>
    <w:rsid w:val="00CF2044"/>
    <w:rsid w:val="00CF357B"/>
    <w:rsid w:val="00CF4664"/>
    <w:rsid w:val="00CF5975"/>
    <w:rsid w:val="00CF5FCD"/>
    <w:rsid w:val="00D03654"/>
    <w:rsid w:val="00D13B65"/>
    <w:rsid w:val="00D20B91"/>
    <w:rsid w:val="00D21622"/>
    <w:rsid w:val="00D246E0"/>
    <w:rsid w:val="00D30E25"/>
    <w:rsid w:val="00D3724A"/>
    <w:rsid w:val="00D464EB"/>
    <w:rsid w:val="00D5787D"/>
    <w:rsid w:val="00DA435B"/>
    <w:rsid w:val="00DA5756"/>
    <w:rsid w:val="00DA77F3"/>
    <w:rsid w:val="00DF1B42"/>
    <w:rsid w:val="00E00480"/>
    <w:rsid w:val="00E0174A"/>
    <w:rsid w:val="00E0570F"/>
    <w:rsid w:val="00E11452"/>
    <w:rsid w:val="00E20535"/>
    <w:rsid w:val="00E2294A"/>
    <w:rsid w:val="00E33763"/>
    <w:rsid w:val="00E34AF6"/>
    <w:rsid w:val="00E414A8"/>
    <w:rsid w:val="00E553AF"/>
    <w:rsid w:val="00E55898"/>
    <w:rsid w:val="00E56323"/>
    <w:rsid w:val="00E5656F"/>
    <w:rsid w:val="00E6776D"/>
    <w:rsid w:val="00E910DD"/>
    <w:rsid w:val="00E972AF"/>
    <w:rsid w:val="00EB246D"/>
    <w:rsid w:val="00EC5CE0"/>
    <w:rsid w:val="00ED40D9"/>
    <w:rsid w:val="00EE7B00"/>
    <w:rsid w:val="00F10E21"/>
    <w:rsid w:val="00F2214B"/>
    <w:rsid w:val="00F36B5D"/>
    <w:rsid w:val="00F42D60"/>
    <w:rsid w:val="00F44A28"/>
    <w:rsid w:val="00F67472"/>
    <w:rsid w:val="00F71830"/>
    <w:rsid w:val="00FA4B3C"/>
    <w:rsid w:val="00FB2B31"/>
    <w:rsid w:val="00FE01C4"/>
    <w:rsid w:val="00FF628B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BalloonText">
    <w:name w:val="Balloon Text"/>
    <w:basedOn w:val="Normal"/>
    <w:link w:val="BalloonTextChar"/>
    <w:uiPriority w:val="99"/>
    <w:semiHidden/>
    <w:unhideWhenUsed/>
    <w:rsid w:val="00CE3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7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3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7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63</cp:revision>
  <dcterms:created xsi:type="dcterms:W3CDTF">2019-09-18T11:21:00Z</dcterms:created>
  <dcterms:modified xsi:type="dcterms:W3CDTF">2020-06-05T06:28:00Z</dcterms:modified>
</cp:coreProperties>
</file>